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5FF4" w:rsidRDefault="00E45E83">
      <w:pPr>
        <w:rPr>
          <w:b/>
          <w:bCs/>
        </w:rPr>
      </w:pPr>
      <w:r w:rsidRPr="004F57EF">
        <w:rPr>
          <w:b/>
          <w:bCs/>
        </w:rPr>
        <w:t>Introduction</w:t>
      </w:r>
    </w:p>
    <w:p w:rsidR="00DA0BD2" w:rsidRPr="004F57EF" w:rsidRDefault="00DA0BD2">
      <w:pPr>
        <w:rPr>
          <w:b/>
          <w:bCs/>
        </w:rPr>
      </w:pPr>
    </w:p>
    <w:p w:rsidR="00E45E83" w:rsidRPr="004F57EF" w:rsidRDefault="005570FF">
      <w:pPr>
        <w:rPr>
          <w:b/>
          <w:bCs/>
        </w:rPr>
      </w:pPr>
      <w:r w:rsidRPr="004F57EF">
        <w:rPr>
          <w:b/>
          <w:bCs/>
        </w:rPr>
        <w:t>Surround</w:t>
      </w:r>
    </w:p>
    <w:p w:rsidR="005570FF" w:rsidRDefault="005570FF">
      <w:r>
        <w:t>Surround is a framework used for machine learning pipelines which are used to help automate the work flow in terms of cleaning, visualizing and interpreting data within the analysis in</w:t>
      </w:r>
      <w:r w:rsidR="005765C0">
        <w:t xml:space="preserve"> the</w:t>
      </w:r>
      <w:r>
        <w:t xml:space="preserve"> python script.</w:t>
      </w:r>
      <w:r w:rsidR="00137B1F">
        <w:t xml:space="preserve"> The framework is flexible and developed in a way that it could help the data scientists to render the problem within their scope rather than understanding any cryptic code.</w:t>
      </w:r>
    </w:p>
    <w:p w:rsidR="0096678C" w:rsidRPr="004F57EF" w:rsidRDefault="001268E2">
      <w:pPr>
        <w:rPr>
          <w:b/>
          <w:bCs/>
        </w:rPr>
      </w:pPr>
      <w:r w:rsidRPr="004F57EF">
        <w:rPr>
          <w:b/>
          <w:bCs/>
        </w:rPr>
        <w:t>Surround was developed in consideration to following problems:</w:t>
      </w:r>
    </w:p>
    <w:p w:rsidR="00F529AC" w:rsidRDefault="00F529AC" w:rsidP="004F57EF">
      <w:pPr>
        <w:pStyle w:val="ListParagraph"/>
        <w:numPr>
          <w:ilvl w:val="0"/>
          <w:numId w:val="3"/>
        </w:numPr>
      </w:pPr>
      <w:r>
        <w:t>Previous to surround, there was no standard pipeline used for handle the configuration, run the scripts which made it harder for the data scientists to handle the code.</w:t>
      </w:r>
    </w:p>
    <w:p w:rsidR="00190453" w:rsidRDefault="00F529AC" w:rsidP="00190453">
      <w:pPr>
        <w:pStyle w:val="ListParagraph"/>
        <w:numPr>
          <w:ilvl w:val="0"/>
          <w:numId w:val="3"/>
        </w:numPr>
      </w:pPr>
      <w:r>
        <w:t>Previous techniques were vague and were not able to evolve machine learning pipeline without reverse engineering the end outcome</w:t>
      </w:r>
    </w:p>
    <w:p w:rsidR="00F529AC" w:rsidRPr="004F57EF" w:rsidRDefault="00F529AC">
      <w:pPr>
        <w:rPr>
          <w:b/>
          <w:bCs/>
        </w:rPr>
      </w:pPr>
      <w:r w:rsidRPr="004F57EF">
        <w:rPr>
          <w:b/>
          <w:bCs/>
        </w:rPr>
        <w:t xml:space="preserve">Working </w:t>
      </w:r>
    </w:p>
    <w:p w:rsidR="00F529AC" w:rsidRPr="004F57EF" w:rsidRDefault="00F529AC">
      <w:pPr>
        <w:rPr>
          <w:b/>
          <w:bCs/>
        </w:rPr>
      </w:pPr>
      <w:r w:rsidRPr="004F57EF">
        <w:rPr>
          <w:b/>
          <w:bCs/>
        </w:rPr>
        <w:t>Surround works as follows:</w:t>
      </w:r>
    </w:p>
    <w:p w:rsidR="00F529AC" w:rsidRDefault="00F529AC" w:rsidP="004F57EF">
      <w:pPr>
        <w:pStyle w:val="ListParagraph"/>
        <w:numPr>
          <w:ilvl w:val="0"/>
          <w:numId w:val="1"/>
        </w:numPr>
        <w:jc w:val="both"/>
      </w:pPr>
      <w:r>
        <w:t xml:space="preserve">The input data is processed by three stages which can be manipulated by the users using the </w:t>
      </w:r>
      <w:proofErr w:type="spellStart"/>
      <w:r>
        <w:t>config</w:t>
      </w:r>
      <w:proofErr w:type="spellEnd"/>
      <w:r>
        <w:t>, the first stage involves processing the raw input data to meaningful data.</w:t>
      </w:r>
    </w:p>
    <w:p w:rsidR="00D95D80" w:rsidRDefault="00F529AC" w:rsidP="004F57EF">
      <w:pPr>
        <w:pStyle w:val="ListParagraph"/>
        <w:numPr>
          <w:ilvl w:val="0"/>
          <w:numId w:val="1"/>
        </w:numPr>
        <w:jc w:val="both"/>
      </w:pPr>
      <w:r>
        <w:t>The surround data is an object which includes useful information which is carry forwarded from one stage to another.</w:t>
      </w:r>
      <w:r w:rsidR="00D95D80">
        <w:t xml:space="preserve"> Users can also add additional variables for transforming the input data as per their preference. Mainly variables are used for error handling, time required for execution, transformation analysis etc.</w:t>
      </w:r>
    </w:p>
    <w:p w:rsidR="00D95D80" w:rsidRDefault="00D95D80" w:rsidP="004F57EF">
      <w:pPr>
        <w:pStyle w:val="ListParagraph"/>
        <w:numPr>
          <w:ilvl w:val="0"/>
          <w:numId w:val="1"/>
        </w:numPr>
        <w:jc w:val="both"/>
      </w:pPr>
      <w:r>
        <w:t xml:space="preserve">Finally, the processed data is implemented in the final stage. In the final stage the surround data is altered to achieve the desired result. Each stage in the process </w:t>
      </w:r>
      <w:r w:rsidR="00495CB8">
        <w:t>is</w:t>
      </w:r>
      <w:r>
        <w:t xml:space="preserve"> designed for performing relational activities with the other stages, like the first stage prepares the data which is processed in the last stage</w:t>
      </w:r>
      <w:r w:rsidR="0010372B">
        <w:t xml:space="preserve"> of the process</w:t>
      </w:r>
      <w:r>
        <w:t>.</w:t>
      </w:r>
    </w:p>
    <w:p w:rsidR="004F57EF" w:rsidRPr="004F57EF" w:rsidRDefault="004F57EF" w:rsidP="00F529AC">
      <w:pPr>
        <w:rPr>
          <w:b/>
          <w:bCs/>
        </w:rPr>
      </w:pPr>
      <w:r w:rsidRPr="004F57EF">
        <w:rPr>
          <w:b/>
          <w:bCs/>
        </w:rPr>
        <w:t>Applications of surround</w:t>
      </w:r>
    </w:p>
    <w:p w:rsidR="004F57EF" w:rsidRDefault="004F57EF" w:rsidP="004F57EF">
      <w:pPr>
        <w:pStyle w:val="ListParagraph"/>
        <w:numPr>
          <w:ilvl w:val="0"/>
          <w:numId w:val="2"/>
        </w:numPr>
      </w:pPr>
      <w:r>
        <w:t>Combining multiple models into a single surround solution</w:t>
      </w:r>
    </w:p>
    <w:p w:rsidR="004F57EF" w:rsidRDefault="004F57EF" w:rsidP="004F57EF">
      <w:pPr>
        <w:pStyle w:val="ListParagraph"/>
        <w:numPr>
          <w:ilvl w:val="0"/>
          <w:numId w:val="2"/>
        </w:numPr>
      </w:pPr>
      <w:r>
        <w:t>Integrating existing API with the surround solution</w:t>
      </w:r>
    </w:p>
    <w:p w:rsidR="004F57EF" w:rsidRDefault="004F57EF" w:rsidP="004F57EF">
      <w:pPr>
        <w:pStyle w:val="ListParagraph"/>
        <w:numPr>
          <w:ilvl w:val="0"/>
          <w:numId w:val="2"/>
        </w:numPr>
      </w:pPr>
      <w:r>
        <w:t>Building an flexible data pipeline without writing hectic C/C++ code using python</w:t>
      </w:r>
    </w:p>
    <w:p w:rsidR="004F57EF" w:rsidRDefault="004F57EF" w:rsidP="00F529AC"/>
    <w:p w:rsidR="00DE2317" w:rsidRPr="001D2690" w:rsidRDefault="00DE2317" w:rsidP="00F529AC">
      <w:pPr>
        <w:rPr>
          <w:b/>
          <w:bCs/>
        </w:rPr>
      </w:pPr>
      <w:r w:rsidRPr="001D2690">
        <w:rPr>
          <w:b/>
          <w:bCs/>
        </w:rPr>
        <w:t>Installation of Surround:</w:t>
      </w:r>
    </w:p>
    <w:p w:rsidR="00DE2317" w:rsidRDefault="009C4C70" w:rsidP="00977103">
      <w:pPr>
        <w:pStyle w:val="ListParagraph"/>
        <w:numPr>
          <w:ilvl w:val="0"/>
          <w:numId w:val="15"/>
        </w:numPr>
      </w:pPr>
      <w:r>
        <w:t>The framework of surround is built in python so users need to have a running python application on their systems</w:t>
      </w:r>
    </w:p>
    <w:p w:rsidR="001D2690" w:rsidRPr="001D2690" w:rsidRDefault="001D2690" w:rsidP="00F529AC">
      <w:pPr>
        <w:rPr>
          <w:b/>
          <w:bCs/>
        </w:rPr>
      </w:pPr>
      <w:r w:rsidRPr="001D2690">
        <w:rPr>
          <w:b/>
          <w:bCs/>
        </w:rPr>
        <w:lastRenderedPageBreak/>
        <w:t>Installation of python</w:t>
      </w:r>
    </w:p>
    <w:p w:rsidR="001D2690" w:rsidRDefault="001D2690" w:rsidP="00977103">
      <w:pPr>
        <w:pStyle w:val="ListParagraph"/>
        <w:numPr>
          <w:ilvl w:val="0"/>
          <w:numId w:val="14"/>
        </w:numPr>
      </w:pPr>
      <w:r>
        <w:t>Python can be downloaded from the official python website, the software is free to use and can be used for creating frameworks for surround.</w:t>
      </w:r>
    </w:p>
    <w:p w:rsidR="001D2690" w:rsidRDefault="001D2690" w:rsidP="00977103">
      <w:pPr>
        <w:pStyle w:val="ListParagraph"/>
        <w:numPr>
          <w:ilvl w:val="0"/>
          <w:numId w:val="14"/>
        </w:numPr>
      </w:pPr>
      <w:r>
        <w:t>Pycharm a software created by an independent company can be used to write and implement the code which will be used for developing the framework.</w:t>
      </w:r>
    </w:p>
    <w:p w:rsidR="00680DC5" w:rsidRPr="00680DC5" w:rsidRDefault="00680DC5" w:rsidP="00F529AC">
      <w:pPr>
        <w:rPr>
          <w:b/>
          <w:bCs/>
        </w:rPr>
      </w:pPr>
      <w:r w:rsidRPr="00680DC5">
        <w:rPr>
          <w:b/>
          <w:bCs/>
        </w:rPr>
        <w:t>Minimum requirement for using the surround framework</w:t>
      </w:r>
    </w:p>
    <w:p w:rsidR="00680DC5" w:rsidRDefault="00680DC5" w:rsidP="00F529AC">
      <w:proofErr w:type="spellStart"/>
      <w:proofErr w:type="gramStart"/>
      <w:r w:rsidRPr="00680DC5">
        <w:rPr>
          <w:b/>
          <w:bCs/>
        </w:rPr>
        <w:t>Pyaml</w:t>
      </w:r>
      <w:proofErr w:type="spellEnd"/>
      <w:r w:rsidRPr="00680DC5">
        <w:rPr>
          <w:b/>
          <w:bCs/>
        </w:rPr>
        <w:t xml:space="preserve">  </w:t>
      </w:r>
      <w:r>
        <w:t>(</w:t>
      </w:r>
      <w:proofErr w:type="gramEnd"/>
      <w:r>
        <w:t>Python module)– Version 17.12.2</w:t>
      </w:r>
    </w:p>
    <w:p w:rsidR="00680DC5" w:rsidRDefault="00680DC5" w:rsidP="00F529AC">
      <w:proofErr w:type="spellStart"/>
      <w:proofErr w:type="gramStart"/>
      <w:r w:rsidRPr="00680DC5">
        <w:rPr>
          <w:b/>
          <w:bCs/>
        </w:rPr>
        <w:t>Doit</w:t>
      </w:r>
      <w:proofErr w:type="spellEnd"/>
      <w:r w:rsidRPr="00680DC5">
        <w:rPr>
          <w:b/>
          <w:bCs/>
        </w:rPr>
        <w:t xml:space="preserve"> .</w:t>
      </w:r>
      <w:proofErr w:type="gramEnd"/>
      <w:r w:rsidRPr="00680DC5">
        <w:rPr>
          <w:b/>
          <w:bCs/>
        </w:rPr>
        <w:t xml:space="preserve"> </w:t>
      </w:r>
      <w:proofErr w:type="spellStart"/>
      <w:proofErr w:type="gramStart"/>
      <w:r w:rsidRPr="00680DC5">
        <w:rPr>
          <w:b/>
          <w:bCs/>
        </w:rPr>
        <w:t>PyPI</w:t>
      </w:r>
      <w:proofErr w:type="spellEnd"/>
      <w:r>
        <w:t xml:space="preserve">  (</w:t>
      </w:r>
      <w:proofErr w:type="gramEnd"/>
      <w:r>
        <w:t>automated tool designed for to build open source frameworks) - Version 0.31.1</w:t>
      </w:r>
    </w:p>
    <w:p w:rsidR="004D47E1" w:rsidRPr="00307476" w:rsidRDefault="004D47E1" w:rsidP="00F529AC">
      <w:pPr>
        <w:rPr>
          <w:b/>
          <w:bCs/>
        </w:rPr>
      </w:pPr>
      <w:r w:rsidRPr="00307476">
        <w:rPr>
          <w:b/>
          <w:bCs/>
        </w:rPr>
        <w:t>Installation requirements</w:t>
      </w:r>
    </w:p>
    <w:p w:rsidR="004D47E1" w:rsidRDefault="004D47E1" w:rsidP="00977103">
      <w:pPr>
        <w:pStyle w:val="ListParagraph"/>
        <w:numPr>
          <w:ilvl w:val="0"/>
          <w:numId w:val="13"/>
        </w:numPr>
      </w:pPr>
      <w:r>
        <w:t>Before you use the Surround framework a running python application must be present in the system, recommend version is 3.0</w:t>
      </w:r>
    </w:p>
    <w:p w:rsidR="004D47E1" w:rsidRDefault="004D47E1" w:rsidP="00977103">
      <w:pPr>
        <w:pStyle w:val="ListParagraph"/>
        <w:numPr>
          <w:ilvl w:val="0"/>
          <w:numId w:val="13"/>
        </w:numPr>
      </w:pPr>
      <w:r>
        <w:t xml:space="preserve">Download the appropriate version of python with the interpreter such as </w:t>
      </w:r>
      <w:proofErr w:type="spellStart"/>
      <w:r>
        <w:t>pycharm</w:t>
      </w:r>
      <w:proofErr w:type="spellEnd"/>
      <w:r>
        <w:t xml:space="preserve"> for your operating system using the python official website.</w:t>
      </w:r>
    </w:p>
    <w:p w:rsidR="00642846" w:rsidRDefault="00642846" w:rsidP="00977103">
      <w:pPr>
        <w:pStyle w:val="ListParagraph"/>
        <w:numPr>
          <w:ilvl w:val="0"/>
          <w:numId w:val="13"/>
        </w:numPr>
      </w:pPr>
      <w:r>
        <w:t xml:space="preserve">For all cases the path where the framework exists must be clearly given, otherwise the framework </w:t>
      </w:r>
      <w:proofErr w:type="spellStart"/>
      <w:r>
        <w:t>wont</w:t>
      </w:r>
      <w:proofErr w:type="spellEnd"/>
      <w:r>
        <w:t xml:space="preserve"> work.</w:t>
      </w:r>
    </w:p>
    <w:p w:rsidR="00307476" w:rsidRDefault="00307476" w:rsidP="00977103">
      <w:pPr>
        <w:pStyle w:val="ListParagraph"/>
        <w:numPr>
          <w:ilvl w:val="0"/>
          <w:numId w:val="13"/>
        </w:numPr>
      </w:pPr>
      <w:r>
        <w:t xml:space="preserve">In many OS the configuration for installing python is automatically detected, if not users can use the system </w:t>
      </w:r>
      <w:proofErr w:type="spellStart"/>
      <w:r>
        <w:t>config</w:t>
      </w:r>
      <w:proofErr w:type="spellEnd"/>
      <w:r>
        <w:t xml:space="preserve"> for manual configuration.</w:t>
      </w:r>
    </w:p>
    <w:p w:rsidR="00307476" w:rsidRPr="00307476" w:rsidRDefault="00307476" w:rsidP="00F529AC">
      <w:pPr>
        <w:rPr>
          <w:b/>
          <w:bCs/>
        </w:rPr>
      </w:pPr>
      <w:r w:rsidRPr="00307476">
        <w:rPr>
          <w:b/>
          <w:bCs/>
        </w:rPr>
        <w:t>Running the files using Surround framework</w:t>
      </w:r>
    </w:p>
    <w:p w:rsidR="00307476" w:rsidRDefault="00307476" w:rsidP="00977103">
      <w:pPr>
        <w:pStyle w:val="ListParagraph"/>
        <w:numPr>
          <w:ilvl w:val="0"/>
          <w:numId w:val="12"/>
        </w:numPr>
      </w:pPr>
      <w:r>
        <w:t>Once the appropriate version of python is installed in the OS, users can use the surround framework implemented in python code</w:t>
      </w:r>
    </w:p>
    <w:p w:rsidR="00307476" w:rsidRDefault="00307476" w:rsidP="00977103">
      <w:pPr>
        <w:pStyle w:val="ListParagraph"/>
        <w:numPr>
          <w:ilvl w:val="0"/>
          <w:numId w:val="12"/>
        </w:numPr>
      </w:pPr>
      <w:r>
        <w:t>For that, firstly users have to write the code in python and save the code in .</w:t>
      </w:r>
      <w:proofErr w:type="spellStart"/>
      <w:r>
        <w:t>py</w:t>
      </w:r>
      <w:proofErr w:type="spellEnd"/>
      <w:r>
        <w:t xml:space="preserve"> which is a</w:t>
      </w:r>
      <w:r w:rsidR="00EF441E">
        <w:t>n</w:t>
      </w:r>
      <w:r>
        <w:t xml:space="preserve"> extension for python.</w:t>
      </w:r>
    </w:p>
    <w:p w:rsidR="00307476" w:rsidRDefault="00307476" w:rsidP="00977103">
      <w:pPr>
        <w:pStyle w:val="ListParagraph"/>
        <w:numPr>
          <w:ilvl w:val="0"/>
          <w:numId w:val="12"/>
        </w:numPr>
      </w:pPr>
      <w:r>
        <w:t>For executing the code using surround users need to use the following command:</w:t>
      </w:r>
    </w:p>
    <w:p w:rsidR="00307476" w:rsidRDefault="00307476" w:rsidP="00977103">
      <w:pPr>
        <w:pStyle w:val="ListParagraph"/>
        <w:numPr>
          <w:ilvl w:val="0"/>
          <w:numId w:val="12"/>
        </w:numPr>
      </w:pPr>
      <w:r>
        <w:t>For instance, the name of the file containing the code is myproject.py. The file needs to be compiled first then executed.</w:t>
      </w:r>
    </w:p>
    <w:p w:rsidR="001D2690" w:rsidRDefault="004E609A" w:rsidP="00F529AC">
      <w:pPr>
        <w:rPr>
          <w:b/>
          <w:bCs/>
        </w:rPr>
      </w:pPr>
      <w:r>
        <w:rPr>
          <w:b/>
          <w:bCs/>
        </w:rPr>
        <w:t xml:space="preserve">Installation </w:t>
      </w:r>
      <w:r w:rsidR="00B60C7F" w:rsidRPr="00B60C7F">
        <w:rPr>
          <w:b/>
          <w:bCs/>
        </w:rPr>
        <w:t>Requirements:</w:t>
      </w:r>
    </w:p>
    <w:p w:rsidR="0022681D" w:rsidRDefault="0022681D" w:rsidP="00F529AC">
      <w:pPr>
        <w:rPr>
          <w:b/>
          <w:bCs/>
        </w:rPr>
      </w:pPr>
      <w:proofErr w:type="spellStart"/>
      <w:proofErr w:type="gramStart"/>
      <w:r>
        <w:rPr>
          <w:b/>
          <w:bCs/>
        </w:rPr>
        <w:t>macOS</w:t>
      </w:r>
      <w:proofErr w:type="spellEnd"/>
      <w:proofErr w:type="gramEnd"/>
    </w:p>
    <w:p w:rsidR="0022681D" w:rsidRDefault="004E609A" w:rsidP="00F529AC">
      <w:pPr>
        <w:rPr>
          <w:b/>
          <w:bCs/>
        </w:rPr>
      </w:pPr>
      <w:r>
        <w:rPr>
          <w:b/>
          <w:bCs/>
        </w:rPr>
        <w:t xml:space="preserve">Linux </w:t>
      </w:r>
    </w:p>
    <w:p w:rsidR="004E609A" w:rsidRDefault="004E609A" w:rsidP="004E609A">
      <w:pPr>
        <w:rPr>
          <w:b/>
          <w:bCs/>
        </w:rPr>
      </w:pPr>
      <w:r>
        <w:rPr>
          <w:b/>
          <w:bCs/>
        </w:rPr>
        <w:t>Windows (x64)</w:t>
      </w:r>
    </w:p>
    <w:p w:rsidR="004E609A" w:rsidRDefault="004E609A" w:rsidP="00977103">
      <w:pPr>
        <w:pStyle w:val="ListParagraph"/>
        <w:numPr>
          <w:ilvl w:val="0"/>
          <w:numId w:val="11"/>
        </w:numPr>
      </w:pPr>
      <w:r w:rsidRPr="004E609A">
        <w:t>Before installing the</w:t>
      </w:r>
      <w:r>
        <w:t xml:space="preserve"> surround</w:t>
      </w:r>
      <w:r w:rsidRPr="004E609A">
        <w:t xml:space="preserve"> framework to windows operating </w:t>
      </w:r>
      <w:r w:rsidR="00E013B2" w:rsidRPr="004E609A">
        <w:t xml:space="preserve">system </w:t>
      </w:r>
      <w:r w:rsidR="00E013B2">
        <w:t>you</w:t>
      </w:r>
      <w:r>
        <w:t xml:space="preserve"> will need to be having python </w:t>
      </w:r>
      <w:r w:rsidR="00E013B2">
        <w:t>v3 in your OS.</w:t>
      </w:r>
    </w:p>
    <w:p w:rsidR="00E013B2" w:rsidRDefault="00E013B2" w:rsidP="00977103">
      <w:pPr>
        <w:pStyle w:val="ListParagraph"/>
        <w:numPr>
          <w:ilvl w:val="0"/>
          <w:numId w:val="11"/>
        </w:numPr>
      </w:pPr>
      <w:r>
        <w:t xml:space="preserve">Download the appropriate python </w:t>
      </w:r>
      <w:r w:rsidR="00997F07">
        <w:t>version for</w:t>
      </w:r>
      <w:r>
        <w:t xml:space="preserve"> your OS and you should be able to use the framework.</w:t>
      </w:r>
    </w:p>
    <w:p w:rsidR="00577E1D" w:rsidRDefault="00577E1D" w:rsidP="00977103">
      <w:pPr>
        <w:pStyle w:val="ListParagraph"/>
        <w:numPr>
          <w:ilvl w:val="0"/>
          <w:numId w:val="11"/>
        </w:numPr>
      </w:pPr>
      <w:r>
        <w:lastRenderedPageBreak/>
        <w:t>Once python is installed and the basic framework setup as shown in the</w:t>
      </w:r>
      <w:r w:rsidR="008E5165">
        <w:t xml:space="preserve"> </w:t>
      </w:r>
      <w:r w:rsidR="008E5165" w:rsidRPr="00977103">
        <w:rPr>
          <w:b/>
          <w:bCs/>
        </w:rPr>
        <w:t xml:space="preserve">Running the files using </w:t>
      </w:r>
      <w:r w:rsidR="008E5165" w:rsidRPr="00977103">
        <w:rPr>
          <w:b/>
          <w:bCs/>
        </w:rPr>
        <w:t>surround</w:t>
      </w:r>
      <w:r w:rsidR="008E5165" w:rsidRPr="00977103">
        <w:rPr>
          <w:b/>
          <w:bCs/>
        </w:rPr>
        <w:t xml:space="preserve"> framework</w:t>
      </w:r>
      <w:r w:rsidR="008E5165" w:rsidRPr="00977103">
        <w:rPr>
          <w:b/>
          <w:bCs/>
        </w:rPr>
        <w:t xml:space="preserve"> </w:t>
      </w:r>
      <w:r w:rsidR="008E5165" w:rsidRPr="008E5165">
        <w:t>you should be able to run the files on the framework on windows.</w:t>
      </w:r>
    </w:p>
    <w:p w:rsidR="00595BD4" w:rsidRPr="00595BD4" w:rsidRDefault="00595BD4" w:rsidP="00977103">
      <w:pPr>
        <w:pStyle w:val="ListParagraph"/>
        <w:numPr>
          <w:ilvl w:val="0"/>
          <w:numId w:val="11"/>
        </w:numPr>
      </w:pPr>
      <w:r w:rsidRPr="00595BD4">
        <w:t>For executing the file following command is used:</w:t>
      </w:r>
    </w:p>
    <w:p w:rsidR="00595BD4" w:rsidRPr="00BB7748" w:rsidRDefault="00595BD4" w:rsidP="00977103">
      <w:pPr>
        <w:pStyle w:val="ListParagraph"/>
        <w:numPr>
          <w:ilvl w:val="0"/>
          <w:numId w:val="11"/>
        </w:numPr>
      </w:pPr>
      <w:r w:rsidRPr="00BB7748">
        <w:t>Cd/</w:t>
      </w:r>
      <w:proofErr w:type="spellStart"/>
      <w:r w:rsidRPr="00BB7748">
        <w:t>myfolder</w:t>
      </w:r>
      <w:proofErr w:type="spellEnd"/>
      <w:r w:rsidRPr="00BB7748">
        <w:t>/</w:t>
      </w:r>
      <w:proofErr w:type="spellStart"/>
      <w:r w:rsidRPr="00BB7748">
        <w:t>myproject</w:t>
      </w:r>
      <w:proofErr w:type="spellEnd"/>
      <w:r w:rsidRPr="00BB7748">
        <w:t xml:space="preserve">  surround run dev</w:t>
      </w:r>
    </w:p>
    <w:p w:rsidR="00595BD4" w:rsidRDefault="00595BD4" w:rsidP="004E609A"/>
    <w:p w:rsidR="00595BD4" w:rsidRDefault="00595BD4" w:rsidP="004E609A">
      <w:pPr>
        <w:rPr>
          <w:b/>
          <w:bCs/>
        </w:rPr>
      </w:pPr>
      <w:r w:rsidRPr="00595BD4">
        <w:rPr>
          <w:b/>
          <w:bCs/>
        </w:rPr>
        <w:t>Download and install</w:t>
      </w:r>
    </w:p>
    <w:p w:rsidR="00C40731" w:rsidRPr="00C40731" w:rsidRDefault="00C40731" w:rsidP="00C40731">
      <w:pPr>
        <w:pStyle w:val="ListParagraph"/>
        <w:numPr>
          <w:ilvl w:val="0"/>
          <w:numId w:val="5"/>
        </w:numPr>
        <w:rPr>
          <w:b/>
          <w:bCs/>
        </w:rPr>
      </w:pPr>
      <w:r w:rsidRPr="00C40731">
        <w:rPr>
          <w:b/>
          <w:bCs/>
        </w:rPr>
        <w:t>Clone surround AI</w:t>
      </w:r>
    </w:p>
    <w:p w:rsidR="00AF0007" w:rsidRPr="00AF0007" w:rsidRDefault="00AF0007" w:rsidP="00977103">
      <w:pPr>
        <w:pStyle w:val="ListParagraph"/>
        <w:numPr>
          <w:ilvl w:val="0"/>
          <w:numId w:val="10"/>
        </w:numPr>
      </w:pPr>
      <w:r w:rsidRPr="00AF0007">
        <w:t>First install python version 3.6.5 or higher</w:t>
      </w:r>
    </w:p>
    <w:p w:rsidR="00AF0007" w:rsidRPr="00AF0007" w:rsidRDefault="00AF0007" w:rsidP="00977103">
      <w:pPr>
        <w:pStyle w:val="ListParagraph"/>
        <w:numPr>
          <w:ilvl w:val="0"/>
          <w:numId w:val="10"/>
        </w:numPr>
      </w:pPr>
      <w:r w:rsidRPr="00AF0007">
        <w:t>Clone the GitHub repository in which the code exists</w:t>
      </w:r>
    </w:p>
    <w:p w:rsidR="00AF0007" w:rsidRPr="00AF0007" w:rsidRDefault="00AF0007" w:rsidP="00977103">
      <w:pPr>
        <w:pStyle w:val="ListParagraph"/>
        <w:numPr>
          <w:ilvl w:val="0"/>
          <w:numId w:val="10"/>
        </w:numPr>
      </w:pPr>
      <w:r w:rsidRPr="00AF0007">
        <w:t>Navigate the root of the cloned repository and run the following command</w:t>
      </w:r>
      <w:r w:rsidR="00882EA9">
        <w:t>:</w:t>
      </w:r>
    </w:p>
    <w:p w:rsidR="00AF0007" w:rsidRDefault="00AF0007" w:rsidP="004E609A">
      <w:pPr>
        <w:rPr>
          <w:b/>
          <w:bCs/>
        </w:rPr>
      </w:pPr>
      <w:r w:rsidRPr="00882EA9">
        <w:rPr>
          <w:b/>
          <w:bCs/>
        </w:rPr>
        <w:t>Python3 setup.py install</w:t>
      </w:r>
    </w:p>
    <w:p w:rsidR="00882EA9" w:rsidRPr="00882EA9" w:rsidRDefault="00882EA9" w:rsidP="004E609A">
      <w:r w:rsidRPr="00882EA9">
        <w:t>To run tests following command should be used</w:t>
      </w:r>
    </w:p>
    <w:p w:rsidR="00882EA9" w:rsidRDefault="00882EA9" w:rsidP="004E609A">
      <w:pPr>
        <w:rPr>
          <w:b/>
          <w:bCs/>
        </w:rPr>
      </w:pPr>
      <w:r>
        <w:rPr>
          <w:b/>
          <w:bCs/>
        </w:rPr>
        <w:t>Python3 setup.py test</w:t>
      </w:r>
    </w:p>
    <w:p w:rsidR="00C40731" w:rsidRDefault="00C40731" w:rsidP="00C40731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>Install python 3</w:t>
      </w:r>
    </w:p>
    <w:p w:rsidR="00C40731" w:rsidRPr="00C40731" w:rsidRDefault="00C40731" w:rsidP="00977103">
      <w:pPr>
        <w:pStyle w:val="ListParagraph"/>
        <w:numPr>
          <w:ilvl w:val="0"/>
          <w:numId w:val="9"/>
        </w:numPr>
      </w:pPr>
      <w:r w:rsidRPr="00C40731">
        <w:t>For installing python 3</w:t>
      </w:r>
    </w:p>
    <w:p w:rsidR="00C40731" w:rsidRPr="00C40731" w:rsidRDefault="00C40731" w:rsidP="00977103">
      <w:pPr>
        <w:pStyle w:val="ListParagraph"/>
        <w:numPr>
          <w:ilvl w:val="0"/>
          <w:numId w:val="9"/>
        </w:numPr>
      </w:pPr>
      <w:r w:rsidRPr="00C40731">
        <w:t xml:space="preserve">Download the python3 installer from the official python website </w:t>
      </w:r>
      <w:hyperlink r:id="rId6" w:history="1">
        <w:r w:rsidRPr="00C40731">
          <w:rPr>
            <w:rStyle w:val="Hyperlink"/>
          </w:rPr>
          <w:t>www.python.org/downloads</w:t>
        </w:r>
      </w:hyperlink>
    </w:p>
    <w:p w:rsidR="00C40731" w:rsidRPr="00C40731" w:rsidRDefault="00C40731" w:rsidP="00977103">
      <w:pPr>
        <w:pStyle w:val="ListParagraph"/>
        <w:numPr>
          <w:ilvl w:val="0"/>
          <w:numId w:val="9"/>
        </w:numPr>
      </w:pPr>
      <w:r w:rsidRPr="00C40731">
        <w:t>Run the setup for python 3 on your OS simply by double clicking on the installer file.</w:t>
      </w:r>
    </w:p>
    <w:p w:rsidR="00C40731" w:rsidRDefault="00C40731" w:rsidP="00977103">
      <w:pPr>
        <w:pStyle w:val="ListParagraph"/>
        <w:numPr>
          <w:ilvl w:val="0"/>
          <w:numId w:val="9"/>
        </w:numPr>
      </w:pPr>
      <w:r w:rsidRPr="00C40731">
        <w:t>Once the installation is finished you are good to go.</w:t>
      </w:r>
    </w:p>
    <w:p w:rsidR="00C40731" w:rsidRDefault="00C40731" w:rsidP="00C40731"/>
    <w:p w:rsidR="00C40731" w:rsidRDefault="00C40731" w:rsidP="00C40731">
      <w:pPr>
        <w:pStyle w:val="ListParagraph"/>
        <w:numPr>
          <w:ilvl w:val="0"/>
          <w:numId w:val="5"/>
        </w:numPr>
        <w:rPr>
          <w:b/>
          <w:bCs/>
        </w:rPr>
      </w:pPr>
      <w:r w:rsidRPr="00A5262A">
        <w:rPr>
          <w:b/>
          <w:bCs/>
        </w:rPr>
        <w:t>Surround installation</w:t>
      </w:r>
    </w:p>
    <w:p w:rsidR="004B6E55" w:rsidRDefault="004B6E55" w:rsidP="004B6E55">
      <w:pPr>
        <w:pStyle w:val="ListParagraph"/>
        <w:rPr>
          <w:b/>
          <w:bCs/>
        </w:rPr>
      </w:pPr>
    </w:p>
    <w:p w:rsidR="004B6E55" w:rsidRPr="004B6E55" w:rsidRDefault="004B6E55" w:rsidP="004B6E55">
      <w:pPr>
        <w:pStyle w:val="ListParagraph"/>
        <w:rPr>
          <w:b/>
          <w:bCs/>
        </w:rPr>
      </w:pPr>
      <w:r w:rsidRPr="004B6E55">
        <w:rPr>
          <w:b/>
          <w:bCs/>
        </w:rPr>
        <w:t>Installation of surround framework: (basic setup)</w:t>
      </w:r>
    </w:p>
    <w:p w:rsidR="004B6E55" w:rsidRDefault="004B6E55" w:rsidP="004B6E55">
      <w:pPr>
        <w:pStyle w:val="ListParagraph"/>
      </w:pPr>
      <w:r>
        <w:t>The installation of surround framework is done by writing a code in python for executing the surround files in the OS or mainly on the web- interface.</w:t>
      </w:r>
    </w:p>
    <w:p w:rsidR="004B6E55" w:rsidRDefault="004B6E55" w:rsidP="004B6E55">
      <w:pPr>
        <w:pStyle w:val="ListParagraph"/>
      </w:pPr>
      <w:r>
        <w:t>In the code the surround package is created which includes the OS version, minimum executable requirement, author, author details, configuration details etc.</w:t>
      </w:r>
    </w:p>
    <w:p w:rsidR="004B6E55" w:rsidRDefault="004B6E55" w:rsidP="004B6E55">
      <w:pPr>
        <w:pStyle w:val="ListParagraph"/>
      </w:pPr>
      <w:r>
        <w:t>This code should be executed for using the surround framework to the users OS, once the framework is configured to the users system, Surround framework can be used.</w:t>
      </w:r>
    </w:p>
    <w:p w:rsidR="004B6E55" w:rsidRPr="004B6E55" w:rsidRDefault="004B6E55" w:rsidP="004B6E55">
      <w:pPr>
        <w:rPr>
          <w:b/>
          <w:bCs/>
        </w:rPr>
      </w:pPr>
    </w:p>
    <w:p w:rsidR="00A5262A" w:rsidRPr="00F07B1A" w:rsidRDefault="00A5262A" w:rsidP="00A5262A">
      <w:pPr>
        <w:rPr>
          <w:b/>
          <w:bCs/>
        </w:rPr>
      </w:pPr>
      <w:r w:rsidRPr="00F07B1A">
        <w:rPr>
          <w:b/>
          <w:bCs/>
        </w:rPr>
        <w:t>For in</w:t>
      </w:r>
      <w:r w:rsidR="006B291B" w:rsidRPr="00F07B1A">
        <w:rPr>
          <w:b/>
          <w:bCs/>
        </w:rPr>
        <w:t xml:space="preserve">stalling surround framework </w:t>
      </w:r>
      <w:r w:rsidRPr="00F07B1A">
        <w:rPr>
          <w:b/>
          <w:bCs/>
        </w:rPr>
        <w:t>following steps should be followed</w:t>
      </w:r>
      <w:r w:rsidR="00C60F5E" w:rsidRPr="00F07B1A">
        <w:rPr>
          <w:b/>
          <w:bCs/>
        </w:rPr>
        <w:t>:</w:t>
      </w:r>
    </w:p>
    <w:p w:rsidR="00C60F5E" w:rsidRDefault="00C60F5E" w:rsidP="00977103">
      <w:pPr>
        <w:pStyle w:val="ListParagraph"/>
        <w:numPr>
          <w:ilvl w:val="0"/>
          <w:numId w:val="7"/>
        </w:numPr>
      </w:pPr>
      <w:r>
        <w:t>For more information surround –h command is used.</w:t>
      </w:r>
    </w:p>
    <w:p w:rsidR="00C60F5E" w:rsidRDefault="00C60F5E" w:rsidP="00977103">
      <w:pPr>
        <w:pStyle w:val="ListParagraph"/>
        <w:numPr>
          <w:ilvl w:val="0"/>
          <w:numId w:val="7"/>
        </w:numPr>
      </w:pPr>
      <w:r>
        <w:t xml:space="preserve">To compile or initialize the file surround </w:t>
      </w:r>
      <w:proofErr w:type="spellStart"/>
      <w:proofErr w:type="gramStart"/>
      <w:r>
        <w:t>init</w:t>
      </w:r>
      <w:proofErr w:type="spellEnd"/>
      <w:r>
        <w:t xml:space="preserve">  &lt;</w:t>
      </w:r>
      <w:proofErr w:type="gramEnd"/>
      <w:r>
        <w:t>path-to-</w:t>
      </w:r>
      <w:proofErr w:type="spellStart"/>
      <w:r>
        <w:t>dir</w:t>
      </w:r>
      <w:proofErr w:type="spellEnd"/>
      <w:r>
        <w:t>&gt;  command is used</w:t>
      </w:r>
      <w:r w:rsidR="00B41F8D">
        <w:t>.</w:t>
      </w:r>
    </w:p>
    <w:p w:rsidR="00B41F8D" w:rsidRDefault="00C1484E" w:rsidP="00977103">
      <w:pPr>
        <w:pStyle w:val="ListParagraph"/>
        <w:numPr>
          <w:ilvl w:val="0"/>
          <w:numId w:val="7"/>
        </w:numPr>
      </w:pPr>
      <w:r>
        <w:lastRenderedPageBreak/>
        <w:t xml:space="preserve">-P command is used for specifying the name and command used is </w:t>
      </w:r>
      <w:r w:rsidRPr="00977103">
        <w:rPr>
          <w:rFonts w:cstheme="minorHAnsi"/>
          <w:color w:val="24292E"/>
          <w:szCs w:val="22"/>
        </w:rPr>
        <w:t xml:space="preserve">surround </w:t>
      </w:r>
      <w:proofErr w:type="spellStart"/>
      <w:r w:rsidRPr="00977103">
        <w:rPr>
          <w:rFonts w:cstheme="minorHAnsi"/>
          <w:color w:val="24292E"/>
          <w:szCs w:val="22"/>
        </w:rPr>
        <w:t>init</w:t>
      </w:r>
      <w:proofErr w:type="spellEnd"/>
      <w:r w:rsidRPr="00977103">
        <w:rPr>
          <w:rFonts w:cstheme="minorHAnsi"/>
          <w:color w:val="24292E"/>
          <w:szCs w:val="22"/>
        </w:rPr>
        <w:t xml:space="preserve"> &lt;path-to-</w:t>
      </w:r>
      <w:proofErr w:type="spellStart"/>
      <w:r w:rsidRPr="00977103">
        <w:rPr>
          <w:rFonts w:cstheme="minorHAnsi"/>
          <w:color w:val="24292E"/>
          <w:szCs w:val="22"/>
        </w:rPr>
        <w:t>dir</w:t>
      </w:r>
      <w:proofErr w:type="spellEnd"/>
      <w:r w:rsidRPr="00977103">
        <w:rPr>
          <w:rFonts w:cstheme="minorHAnsi"/>
          <w:color w:val="24292E"/>
          <w:szCs w:val="22"/>
        </w:rPr>
        <w:t>&gt; -p sample</w:t>
      </w:r>
    </w:p>
    <w:p w:rsidR="00A5262A" w:rsidRPr="00977103" w:rsidRDefault="00C1484E" w:rsidP="00977103">
      <w:pPr>
        <w:pStyle w:val="ListParagraph"/>
        <w:numPr>
          <w:ilvl w:val="0"/>
          <w:numId w:val="7"/>
        </w:numPr>
        <w:rPr>
          <w:rFonts w:cstheme="minorHAnsi"/>
          <w:color w:val="24292E"/>
          <w:szCs w:val="22"/>
        </w:rPr>
      </w:pPr>
      <w:r>
        <w:t xml:space="preserve">-D command is used for the description of the project the command used is </w:t>
      </w:r>
      <w:r w:rsidRPr="00977103">
        <w:rPr>
          <w:rFonts w:cstheme="minorHAnsi"/>
          <w:color w:val="24292E"/>
          <w:szCs w:val="22"/>
        </w:rPr>
        <w:t xml:space="preserve">surround </w:t>
      </w:r>
      <w:proofErr w:type="spellStart"/>
      <w:r w:rsidRPr="00977103">
        <w:rPr>
          <w:rFonts w:cstheme="minorHAnsi"/>
          <w:color w:val="24292E"/>
          <w:szCs w:val="22"/>
        </w:rPr>
        <w:t>init</w:t>
      </w:r>
      <w:proofErr w:type="spellEnd"/>
      <w:r w:rsidRPr="00977103">
        <w:rPr>
          <w:rFonts w:cstheme="minorHAnsi"/>
          <w:color w:val="24292E"/>
          <w:szCs w:val="22"/>
        </w:rPr>
        <w:t xml:space="preserve"> &lt;path-to-</w:t>
      </w:r>
      <w:proofErr w:type="spellStart"/>
      <w:r w:rsidRPr="00977103">
        <w:rPr>
          <w:rFonts w:cstheme="minorHAnsi"/>
          <w:color w:val="24292E"/>
          <w:szCs w:val="22"/>
        </w:rPr>
        <w:t>dir</w:t>
      </w:r>
      <w:proofErr w:type="spellEnd"/>
      <w:r w:rsidRPr="00977103">
        <w:rPr>
          <w:rFonts w:cstheme="minorHAnsi"/>
          <w:color w:val="24292E"/>
          <w:szCs w:val="22"/>
        </w:rPr>
        <w:t>&gt; -p sample -d sample-project</w:t>
      </w:r>
    </w:p>
    <w:p w:rsidR="00F76A51" w:rsidRPr="00977103" w:rsidRDefault="00571BA4" w:rsidP="00977103">
      <w:pPr>
        <w:pStyle w:val="ListParagraph"/>
        <w:numPr>
          <w:ilvl w:val="0"/>
          <w:numId w:val="7"/>
        </w:numPr>
        <w:rPr>
          <w:rFonts w:cstheme="minorHAnsi"/>
          <w:color w:val="24292E"/>
          <w:szCs w:val="22"/>
        </w:rPr>
      </w:pPr>
      <w:r w:rsidRPr="00977103">
        <w:rPr>
          <w:rFonts w:cstheme="minorHAnsi"/>
          <w:color w:val="24292E"/>
          <w:szCs w:val="22"/>
        </w:rPr>
        <w:t xml:space="preserve">To run a surround project </w:t>
      </w:r>
      <w:r w:rsidRPr="00977103">
        <w:rPr>
          <w:rFonts w:cstheme="minorHAnsi"/>
          <w:color w:val="24292E"/>
          <w:szCs w:val="22"/>
        </w:rPr>
        <w:t xml:space="preserve">surround run &lt;project </w:t>
      </w:r>
      <w:proofErr w:type="spellStart"/>
      <w:r w:rsidRPr="00977103">
        <w:rPr>
          <w:rFonts w:cstheme="minorHAnsi"/>
          <w:color w:val="24292E"/>
          <w:szCs w:val="22"/>
        </w:rPr>
        <w:t>doit</w:t>
      </w:r>
      <w:proofErr w:type="spellEnd"/>
      <w:r w:rsidRPr="00977103">
        <w:rPr>
          <w:rFonts w:cstheme="minorHAnsi"/>
          <w:color w:val="24292E"/>
          <w:szCs w:val="22"/>
        </w:rPr>
        <w:t xml:space="preserve"> task&gt;</w:t>
      </w:r>
      <w:r w:rsidRPr="00977103">
        <w:rPr>
          <w:rFonts w:cstheme="minorHAnsi"/>
          <w:color w:val="24292E"/>
          <w:szCs w:val="22"/>
        </w:rPr>
        <w:t xml:space="preserve"> command is used, for each running program a to-do file with python extension should be provided for functioning </w:t>
      </w:r>
      <w:r w:rsidR="00F07B1A" w:rsidRPr="00977103">
        <w:rPr>
          <w:rFonts w:cstheme="minorHAnsi"/>
          <w:color w:val="24292E"/>
          <w:szCs w:val="22"/>
        </w:rPr>
        <w:t>instructions</w:t>
      </w:r>
      <w:r w:rsidR="00F76A51" w:rsidRPr="00977103">
        <w:rPr>
          <w:rFonts w:cstheme="minorHAnsi"/>
          <w:color w:val="24292E"/>
          <w:szCs w:val="22"/>
        </w:rPr>
        <w:t>.</w:t>
      </w:r>
    </w:p>
    <w:p w:rsidR="00571BA4" w:rsidRDefault="00F76A51" w:rsidP="00A5262A">
      <w:pPr>
        <w:rPr>
          <w:rFonts w:cstheme="minorHAnsi"/>
          <w:b/>
          <w:bCs/>
          <w:color w:val="24292E"/>
          <w:szCs w:val="22"/>
        </w:rPr>
      </w:pPr>
      <w:r w:rsidRPr="00F76A51">
        <w:rPr>
          <w:rFonts w:cstheme="minorHAnsi"/>
          <w:b/>
          <w:bCs/>
          <w:color w:val="24292E"/>
          <w:szCs w:val="22"/>
        </w:rPr>
        <w:t>Getting started</w:t>
      </w:r>
    </w:p>
    <w:p w:rsidR="00F76A51" w:rsidRDefault="00F76A51" w:rsidP="00A5262A">
      <w:pPr>
        <w:rPr>
          <w:rFonts w:cstheme="minorHAnsi"/>
          <w:b/>
          <w:bCs/>
          <w:color w:val="24292E"/>
          <w:szCs w:val="22"/>
        </w:rPr>
      </w:pPr>
      <w:r>
        <w:rPr>
          <w:rFonts w:cstheme="minorHAnsi"/>
          <w:b/>
          <w:bCs/>
          <w:color w:val="24292E"/>
          <w:szCs w:val="22"/>
        </w:rPr>
        <w:t>Hello world example:</w:t>
      </w:r>
    </w:p>
    <w:p w:rsidR="00F76A51" w:rsidRPr="00977103" w:rsidRDefault="00F76A51" w:rsidP="00977103">
      <w:pPr>
        <w:pStyle w:val="ListParagraph"/>
        <w:numPr>
          <w:ilvl w:val="0"/>
          <w:numId w:val="8"/>
        </w:numPr>
        <w:rPr>
          <w:rFonts w:cstheme="minorHAnsi"/>
          <w:color w:val="24292E"/>
          <w:szCs w:val="22"/>
        </w:rPr>
      </w:pPr>
      <w:r w:rsidRPr="00977103">
        <w:rPr>
          <w:rFonts w:cstheme="minorHAnsi"/>
          <w:color w:val="24292E"/>
          <w:szCs w:val="22"/>
        </w:rPr>
        <w:t xml:space="preserve">First write a desired code which will have </w:t>
      </w:r>
      <w:proofErr w:type="gramStart"/>
      <w:r w:rsidRPr="00977103">
        <w:rPr>
          <w:rFonts w:cstheme="minorHAnsi"/>
          <w:color w:val="24292E"/>
          <w:szCs w:val="22"/>
        </w:rPr>
        <w:t>a</w:t>
      </w:r>
      <w:proofErr w:type="gramEnd"/>
      <w:r w:rsidRPr="00977103">
        <w:rPr>
          <w:rFonts w:cstheme="minorHAnsi"/>
          <w:color w:val="24292E"/>
          <w:szCs w:val="22"/>
        </w:rPr>
        <w:t xml:space="preserve"> output of “hello world” and save it in .</w:t>
      </w:r>
      <w:proofErr w:type="spellStart"/>
      <w:r w:rsidRPr="00977103">
        <w:rPr>
          <w:rFonts w:cstheme="minorHAnsi"/>
          <w:color w:val="24292E"/>
          <w:szCs w:val="22"/>
        </w:rPr>
        <w:t>py</w:t>
      </w:r>
      <w:proofErr w:type="spellEnd"/>
      <w:r w:rsidRPr="00977103">
        <w:rPr>
          <w:rFonts w:cstheme="minorHAnsi"/>
          <w:color w:val="24292E"/>
          <w:szCs w:val="22"/>
        </w:rPr>
        <w:t xml:space="preserve"> extension.</w:t>
      </w:r>
    </w:p>
    <w:p w:rsidR="00977103" w:rsidRPr="00977103" w:rsidRDefault="00977103" w:rsidP="00977103">
      <w:pPr>
        <w:pStyle w:val="ListParagraph"/>
        <w:numPr>
          <w:ilvl w:val="0"/>
          <w:numId w:val="8"/>
        </w:numPr>
        <w:rPr>
          <w:rFonts w:cstheme="minorHAnsi"/>
          <w:color w:val="24292E"/>
          <w:szCs w:val="22"/>
        </w:rPr>
      </w:pPr>
      <w:r w:rsidRPr="00977103">
        <w:rPr>
          <w:rFonts w:cstheme="minorHAnsi"/>
          <w:color w:val="24292E"/>
          <w:szCs w:val="22"/>
        </w:rPr>
        <w:t>Save the file in the surround root folder</w:t>
      </w:r>
    </w:p>
    <w:p w:rsidR="00977103" w:rsidRPr="00977103" w:rsidRDefault="00977103" w:rsidP="00977103">
      <w:pPr>
        <w:pStyle w:val="ListParagraph"/>
        <w:numPr>
          <w:ilvl w:val="0"/>
          <w:numId w:val="8"/>
        </w:numPr>
        <w:rPr>
          <w:rFonts w:cstheme="minorHAnsi"/>
          <w:color w:val="24292E"/>
          <w:szCs w:val="22"/>
        </w:rPr>
      </w:pPr>
      <w:r w:rsidRPr="00977103">
        <w:rPr>
          <w:rFonts w:cstheme="minorHAnsi"/>
          <w:color w:val="24292E"/>
          <w:szCs w:val="22"/>
        </w:rPr>
        <w:t xml:space="preserve">In the code file define the operation method of hello stage in the </w:t>
      </w:r>
      <w:proofErr w:type="gramStart"/>
      <w:r w:rsidRPr="00977103">
        <w:rPr>
          <w:rFonts w:cstheme="minorHAnsi"/>
          <w:color w:val="24292E"/>
          <w:szCs w:val="22"/>
        </w:rPr>
        <w:t>operate(</w:t>
      </w:r>
      <w:proofErr w:type="gramEnd"/>
      <w:r w:rsidRPr="00977103">
        <w:rPr>
          <w:rFonts w:cstheme="minorHAnsi"/>
          <w:color w:val="24292E"/>
          <w:szCs w:val="22"/>
        </w:rPr>
        <w:t>) function inherited by surround data.</w:t>
      </w:r>
    </w:p>
    <w:p w:rsidR="00977103" w:rsidRPr="00977103" w:rsidRDefault="00977103" w:rsidP="00977103">
      <w:pPr>
        <w:pStyle w:val="ListParagraph"/>
        <w:numPr>
          <w:ilvl w:val="0"/>
          <w:numId w:val="8"/>
        </w:numPr>
        <w:rPr>
          <w:rFonts w:cstheme="minorHAnsi"/>
          <w:color w:val="24292E"/>
          <w:szCs w:val="22"/>
        </w:rPr>
      </w:pPr>
      <w:r w:rsidRPr="00977103">
        <w:rPr>
          <w:rFonts w:cstheme="minorHAnsi"/>
          <w:color w:val="24292E"/>
          <w:szCs w:val="22"/>
        </w:rPr>
        <w:t>The surround data will be initialized only in one stage as surround = surround ([hello stage]).</w:t>
      </w:r>
    </w:p>
    <w:p w:rsidR="00977103" w:rsidRDefault="00977103" w:rsidP="00977103">
      <w:pPr>
        <w:pStyle w:val="ListParagraph"/>
        <w:numPr>
          <w:ilvl w:val="0"/>
          <w:numId w:val="8"/>
        </w:numPr>
        <w:rPr>
          <w:rFonts w:cstheme="minorHAnsi"/>
          <w:color w:val="24292E"/>
          <w:szCs w:val="22"/>
        </w:rPr>
      </w:pPr>
      <w:r w:rsidRPr="00977103">
        <w:rPr>
          <w:rFonts w:cstheme="minorHAnsi"/>
          <w:color w:val="24292E"/>
          <w:szCs w:val="22"/>
        </w:rPr>
        <w:t xml:space="preserve">The output calls </w:t>
      </w:r>
      <w:proofErr w:type="gramStart"/>
      <w:r w:rsidRPr="00977103">
        <w:rPr>
          <w:rFonts w:cstheme="minorHAnsi"/>
          <w:color w:val="24292E"/>
          <w:szCs w:val="22"/>
        </w:rPr>
        <w:t>the operate</w:t>
      </w:r>
      <w:proofErr w:type="gramEnd"/>
      <w:r w:rsidRPr="00977103">
        <w:rPr>
          <w:rFonts w:cstheme="minorHAnsi"/>
          <w:color w:val="24292E"/>
          <w:szCs w:val="22"/>
        </w:rPr>
        <w:t xml:space="preserve"> () method of the hello stage and prints hello world on the screen.</w:t>
      </w:r>
    </w:p>
    <w:p w:rsidR="00977103" w:rsidRPr="00977103" w:rsidRDefault="00977103" w:rsidP="00977103">
      <w:pPr>
        <w:rPr>
          <w:rFonts w:cstheme="minorHAnsi"/>
          <w:b/>
          <w:bCs/>
          <w:color w:val="24292E"/>
          <w:szCs w:val="22"/>
        </w:rPr>
      </w:pPr>
      <w:r w:rsidRPr="00977103">
        <w:rPr>
          <w:rFonts w:cstheme="minorHAnsi"/>
          <w:b/>
          <w:bCs/>
          <w:color w:val="24292E"/>
          <w:szCs w:val="22"/>
        </w:rPr>
        <w:t>Run hello world:</w:t>
      </w:r>
    </w:p>
    <w:p w:rsidR="00977103" w:rsidRDefault="00977103" w:rsidP="00977103">
      <w:pPr>
        <w:rPr>
          <w:rFonts w:cstheme="minorHAnsi"/>
          <w:color w:val="24292E"/>
          <w:szCs w:val="22"/>
        </w:rPr>
      </w:pPr>
      <w:r>
        <w:rPr>
          <w:rFonts w:cstheme="minorHAnsi"/>
          <w:color w:val="24292E"/>
          <w:szCs w:val="22"/>
        </w:rPr>
        <w:t>Once the code file is saved in the root directory of the framework in python extension the file can be executed using the following command:</w:t>
      </w:r>
    </w:p>
    <w:p w:rsidR="00977103" w:rsidRDefault="00977103" w:rsidP="00977103">
      <w:pPr>
        <w:pStyle w:val="ListParagraph"/>
        <w:numPr>
          <w:ilvl w:val="0"/>
          <w:numId w:val="16"/>
        </w:numPr>
        <w:rPr>
          <w:rFonts w:cstheme="minorHAnsi"/>
          <w:color w:val="24292E"/>
          <w:szCs w:val="22"/>
        </w:rPr>
      </w:pPr>
      <w:r w:rsidRPr="00977103">
        <w:rPr>
          <w:rFonts w:cstheme="minorHAnsi"/>
          <w:color w:val="24292E"/>
          <w:szCs w:val="22"/>
        </w:rPr>
        <w:t>python3  world/init-stage-with-data/main.py</w:t>
      </w:r>
    </w:p>
    <w:p w:rsidR="00C26A08" w:rsidRPr="00C26A08" w:rsidRDefault="00C26A08" w:rsidP="00C26A08">
      <w:pPr>
        <w:rPr>
          <w:rFonts w:cstheme="minorHAnsi"/>
          <w:b/>
          <w:bCs/>
          <w:color w:val="24292E"/>
          <w:szCs w:val="22"/>
        </w:rPr>
      </w:pPr>
      <w:r w:rsidRPr="00C26A08">
        <w:rPr>
          <w:rFonts w:cstheme="minorHAnsi"/>
          <w:b/>
          <w:bCs/>
          <w:color w:val="24292E"/>
          <w:szCs w:val="22"/>
        </w:rPr>
        <w:t>Troubleshooting:</w:t>
      </w:r>
    </w:p>
    <w:p w:rsidR="00C26A08" w:rsidRPr="00666BEF" w:rsidRDefault="00C26A08" w:rsidP="00666BEF">
      <w:pPr>
        <w:pStyle w:val="ListParagraph"/>
        <w:numPr>
          <w:ilvl w:val="0"/>
          <w:numId w:val="16"/>
        </w:numPr>
        <w:rPr>
          <w:rFonts w:cstheme="minorHAnsi"/>
          <w:b/>
          <w:bCs/>
          <w:color w:val="24292E"/>
          <w:szCs w:val="22"/>
        </w:rPr>
      </w:pPr>
      <w:r w:rsidRPr="00666BEF">
        <w:rPr>
          <w:rFonts w:cstheme="minorHAnsi"/>
          <w:b/>
          <w:bCs/>
          <w:color w:val="24292E"/>
          <w:szCs w:val="22"/>
        </w:rPr>
        <w:t>Syntax error</w:t>
      </w:r>
    </w:p>
    <w:p w:rsidR="00C26A08" w:rsidRPr="00666BEF" w:rsidRDefault="00C26A08" w:rsidP="00666BEF">
      <w:pPr>
        <w:pStyle w:val="ListParagraph"/>
        <w:rPr>
          <w:rFonts w:cstheme="minorHAnsi"/>
          <w:color w:val="24292E"/>
          <w:szCs w:val="22"/>
        </w:rPr>
      </w:pPr>
      <w:r w:rsidRPr="00666BEF">
        <w:rPr>
          <w:rFonts w:cstheme="minorHAnsi"/>
          <w:color w:val="24292E"/>
          <w:szCs w:val="22"/>
        </w:rPr>
        <w:t>This message occurs when a syntax or part of any code is written wrong.</w:t>
      </w:r>
    </w:p>
    <w:p w:rsidR="00C26A08" w:rsidRPr="00666BEF" w:rsidRDefault="00C26A08" w:rsidP="00666BEF">
      <w:pPr>
        <w:pStyle w:val="ListParagraph"/>
        <w:numPr>
          <w:ilvl w:val="0"/>
          <w:numId w:val="16"/>
        </w:numPr>
        <w:rPr>
          <w:rFonts w:cstheme="minorHAnsi"/>
          <w:b/>
          <w:bCs/>
          <w:color w:val="24292E"/>
          <w:szCs w:val="22"/>
        </w:rPr>
      </w:pPr>
      <w:r w:rsidRPr="00666BEF">
        <w:rPr>
          <w:rFonts w:cstheme="minorHAnsi"/>
          <w:b/>
          <w:bCs/>
          <w:color w:val="24292E"/>
          <w:szCs w:val="22"/>
        </w:rPr>
        <w:t>Name error</w:t>
      </w:r>
    </w:p>
    <w:p w:rsidR="00C26A08" w:rsidRPr="00666BEF" w:rsidRDefault="00C26A08" w:rsidP="00666BEF">
      <w:pPr>
        <w:pStyle w:val="ListParagraph"/>
        <w:rPr>
          <w:rFonts w:cstheme="minorHAnsi"/>
          <w:color w:val="24292E"/>
          <w:szCs w:val="22"/>
        </w:rPr>
      </w:pPr>
      <w:r w:rsidRPr="00666BEF">
        <w:rPr>
          <w:rFonts w:cstheme="minorHAnsi"/>
          <w:color w:val="24292E"/>
          <w:szCs w:val="22"/>
        </w:rPr>
        <w:t>This message occurs when any variable is defined incorrectly</w:t>
      </w:r>
    </w:p>
    <w:p w:rsidR="00C26A08" w:rsidRPr="00666BEF" w:rsidRDefault="00C26A08" w:rsidP="00666BEF">
      <w:pPr>
        <w:pStyle w:val="ListParagraph"/>
        <w:numPr>
          <w:ilvl w:val="0"/>
          <w:numId w:val="16"/>
        </w:numPr>
        <w:rPr>
          <w:rFonts w:cstheme="minorHAnsi"/>
          <w:b/>
          <w:bCs/>
          <w:color w:val="24292E"/>
          <w:szCs w:val="22"/>
        </w:rPr>
      </w:pPr>
      <w:r w:rsidRPr="00666BEF">
        <w:rPr>
          <w:rFonts w:cstheme="minorHAnsi"/>
          <w:b/>
          <w:bCs/>
          <w:color w:val="24292E"/>
          <w:szCs w:val="22"/>
        </w:rPr>
        <w:t>Index error</w:t>
      </w:r>
    </w:p>
    <w:p w:rsidR="00C26A08" w:rsidRPr="00666BEF" w:rsidRDefault="00C26A08" w:rsidP="00666BEF">
      <w:pPr>
        <w:pStyle w:val="ListParagraph"/>
        <w:rPr>
          <w:rFonts w:cstheme="minorHAnsi"/>
          <w:color w:val="24292E"/>
          <w:szCs w:val="22"/>
        </w:rPr>
      </w:pPr>
      <w:r w:rsidRPr="00666BEF">
        <w:rPr>
          <w:rFonts w:cstheme="minorHAnsi"/>
          <w:color w:val="24292E"/>
          <w:szCs w:val="22"/>
        </w:rPr>
        <w:t>You get indexing errors when you are searching for a variable which does not exist</w:t>
      </w:r>
    </w:p>
    <w:p w:rsidR="00C26A08" w:rsidRPr="00666BEF" w:rsidRDefault="00C26A08" w:rsidP="00666BEF">
      <w:pPr>
        <w:pStyle w:val="ListParagraph"/>
        <w:numPr>
          <w:ilvl w:val="0"/>
          <w:numId w:val="16"/>
        </w:numPr>
        <w:rPr>
          <w:rFonts w:cstheme="minorHAnsi"/>
          <w:b/>
          <w:bCs/>
          <w:color w:val="24292E"/>
          <w:szCs w:val="22"/>
        </w:rPr>
      </w:pPr>
      <w:r w:rsidRPr="00666BEF">
        <w:rPr>
          <w:rFonts w:cstheme="minorHAnsi"/>
          <w:b/>
          <w:bCs/>
          <w:color w:val="24292E"/>
          <w:szCs w:val="22"/>
        </w:rPr>
        <w:t>Indentation error</w:t>
      </w:r>
    </w:p>
    <w:p w:rsidR="00C26A08" w:rsidRPr="00666BEF" w:rsidRDefault="00C26A08" w:rsidP="00666BEF">
      <w:pPr>
        <w:pStyle w:val="ListParagraph"/>
        <w:rPr>
          <w:rFonts w:cstheme="minorHAnsi"/>
          <w:color w:val="24292E"/>
          <w:szCs w:val="22"/>
        </w:rPr>
      </w:pPr>
      <w:r w:rsidRPr="00666BEF">
        <w:rPr>
          <w:rFonts w:cstheme="minorHAnsi"/>
          <w:color w:val="24292E"/>
          <w:szCs w:val="22"/>
        </w:rPr>
        <w:t>If you forget spaces in the code this error happens</w:t>
      </w:r>
    </w:p>
    <w:p w:rsidR="00C26A08" w:rsidRPr="00666BEF" w:rsidRDefault="00C26A08" w:rsidP="00666BEF">
      <w:pPr>
        <w:pStyle w:val="ListParagraph"/>
        <w:numPr>
          <w:ilvl w:val="0"/>
          <w:numId w:val="16"/>
        </w:numPr>
        <w:rPr>
          <w:rFonts w:cstheme="minorHAnsi"/>
          <w:b/>
          <w:bCs/>
          <w:color w:val="24292E"/>
          <w:szCs w:val="22"/>
        </w:rPr>
      </w:pPr>
      <w:bookmarkStart w:id="0" w:name="_GoBack"/>
      <w:bookmarkEnd w:id="0"/>
      <w:r w:rsidRPr="00666BEF">
        <w:rPr>
          <w:rFonts w:cstheme="minorHAnsi"/>
          <w:b/>
          <w:bCs/>
          <w:color w:val="24292E"/>
          <w:szCs w:val="22"/>
        </w:rPr>
        <w:t>For updates or repair patches request the developers.</w:t>
      </w:r>
    </w:p>
    <w:p w:rsidR="00F76A51" w:rsidRPr="00F76A51" w:rsidRDefault="00F76A51" w:rsidP="00A5262A">
      <w:pPr>
        <w:rPr>
          <w:rFonts w:cstheme="minorHAnsi"/>
          <w:b/>
          <w:bCs/>
          <w:color w:val="24292E"/>
          <w:szCs w:val="22"/>
        </w:rPr>
      </w:pPr>
    </w:p>
    <w:p w:rsidR="006B291B" w:rsidRPr="00571BA4" w:rsidRDefault="006B291B" w:rsidP="00A5262A">
      <w:pPr>
        <w:rPr>
          <w:rFonts w:cstheme="minorHAnsi"/>
          <w:szCs w:val="22"/>
        </w:rPr>
      </w:pPr>
    </w:p>
    <w:p w:rsidR="00C40731" w:rsidRPr="00C1484E" w:rsidRDefault="00C40731" w:rsidP="004E609A">
      <w:pPr>
        <w:rPr>
          <w:rFonts w:cstheme="minorHAnsi"/>
          <w:b/>
          <w:bCs/>
          <w:szCs w:val="22"/>
        </w:rPr>
      </w:pPr>
    </w:p>
    <w:p w:rsidR="00C40731" w:rsidRPr="00882EA9" w:rsidRDefault="00C40731" w:rsidP="004E609A">
      <w:pPr>
        <w:rPr>
          <w:b/>
          <w:bCs/>
        </w:rPr>
      </w:pPr>
    </w:p>
    <w:p w:rsidR="00D95D80" w:rsidRPr="008E5165" w:rsidRDefault="00D95D80" w:rsidP="00F529AC"/>
    <w:p w:rsidR="00F529AC" w:rsidRDefault="00F529AC"/>
    <w:p w:rsidR="00F529AC" w:rsidRDefault="00F529AC"/>
    <w:sectPr w:rsidR="00F529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065DD7"/>
    <w:multiLevelType w:val="hybridMultilevel"/>
    <w:tmpl w:val="160E5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C05A0E"/>
    <w:multiLevelType w:val="hybridMultilevel"/>
    <w:tmpl w:val="415E2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A92946"/>
    <w:multiLevelType w:val="hybridMultilevel"/>
    <w:tmpl w:val="34ECA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1412A5"/>
    <w:multiLevelType w:val="hybridMultilevel"/>
    <w:tmpl w:val="D084E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7F6ADB"/>
    <w:multiLevelType w:val="hybridMultilevel"/>
    <w:tmpl w:val="7D5CC0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D957726"/>
    <w:multiLevelType w:val="hybridMultilevel"/>
    <w:tmpl w:val="57862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095453E"/>
    <w:multiLevelType w:val="hybridMultilevel"/>
    <w:tmpl w:val="4B0EC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C785C31"/>
    <w:multiLevelType w:val="hybridMultilevel"/>
    <w:tmpl w:val="BF827C6C"/>
    <w:lvl w:ilvl="0" w:tplc="17C2E5D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765766"/>
    <w:multiLevelType w:val="hybridMultilevel"/>
    <w:tmpl w:val="488EE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B96308C"/>
    <w:multiLevelType w:val="hybridMultilevel"/>
    <w:tmpl w:val="57720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0B47247"/>
    <w:multiLevelType w:val="hybridMultilevel"/>
    <w:tmpl w:val="B7CC8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433135C"/>
    <w:multiLevelType w:val="hybridMultilevel"/>
    <w:tmpl w:val="C4CC6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5896BE8"/>
    <w:multiLevelType w:val="hybridMultilevel"/>
    <w:tmpl w:val="77EE5D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BAB1DE2"/>
    <w:multiLevelType w:val="hybridMultilevel"/>
    <w:tmpl w:val="613C9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E930FCF"/>
    <w:multiLevelType w:val="hybridMultilevel"/>
    <w:tmpl w:val="50380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FF36721"/>
    <w:multiLevelType w:val="hybridMultilevel"/>
    <w:tmpl w:val="3A68F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5"/>
  </w:num>
  <w:num w:numId="4">
    <w:abstractNumId w:val="12"/>
  </w:num>
  <w:num w:numId="5">
    <w:abstractNumId w:val="7"/>
  </w:num>
  <w:num w:numId="6">
    <w:abstractNumId w:val="4"/>
  </w:num>
  <w:num w:numId="7">
    <w:abstractNumId w:val="6"/>
  </w:num>
  <w:num w:numId="8">
    <w:abstractNumId w:val="8"/>
  </w:num>
  <w:num w:numId="9">
    <w:abstractNumId w:val="13"/>
  </w:num>
  <w:num w:numId="10">
    <w:abstractNumId w:val="2"/>
  </w:num>
  <w:num w:numId="11">
    <w:abstractNumId w:val="9"/>
  </w:num>
  <w:num w:numId="12">
    <w:abstractNumId w:val="15"/>
  </w:num>
  <w:num w:numId="13">
    <w:abstractNumId w:val="11"/>
  </w:num>
  <w:num w:numId="14">
    <w:abstractNumId w:val="1"/>
  </w:num>
  <w:num w:numId="15">
    <w:abstractNumId w:val="3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zY3tDAyNDQzMjNX0lEKTi0uzszPAykwqgUApl3EuSwAAAA="/>
  </w:docVars>
  <w:rsids>
    <w:rsidRoot w:val="00C447A7"/>
    <w:rsid w:val="0010372B"/>
    <w:rsid w:val="001268E2"/>
    <w:rsid w:val="00137B1F"/>
    <w:rsid w:val="00190453"/>
    <w:rsid w:val="001D2690"/>
    <w:rsid w:val="00215E99"/>
    <w:rsid w:val="0022681D"/>
    <w:rsid w:val="00307476"/>
    <w:rsid w:val="00495CB8"/>
    <w:rsid w:val="004B6E55"/>
    <w:rsid w:val="004D47E1"/>
    <w:rsid w:val="004E609A"/>
    <w:rsid w:val="004F57EF"/>
    <w:rsid w:val="005570FF"/>
    <w:rsid w:val="00571BA4"/>
    <w:rsid w:val="005765C0"/>
    <w:rsid w:val="00577E1D"/>
    <w:rsid w:val="00595BD4"/>
    <w:rsid w:val="00642846"/>
    <w:rsid w:val="00666BEF"/>
    <w:rsid w:val="00680DC5"/>
    <w:rsid w:val="006B291B"/>
    <w:rsid w:val="00882EA9"/>
    <w:rsid w:val="008E5165"/>
    <w:rsid w:val="0096678C"/>
    <w:rsid w:val="00977103"/>
    <w:rsid w:val="00997F07"/>
    <w:rsid w:val="009C4C70"/>
    <w:rsid w:val="00A5262A"/>
    <w:rsid w:val="00A67DD6"/>
    <w:rsid w:val="00AE24B7"/>
    <w:rsid w:val="00AF0007"/>
    <w:rsid w:val="00B41F8D"/>
    <w:rsid w:val="00B60C7F"/>
    <w:rsid w:val="00B75FF4"/>
    <w:rsid w:val="00BB7748"/>
    <w:rsid w:val="00C1484E"/>
    <w:rsid w:val="00C26A08"/>
    <w:rsid w:val="00C40731"/>
    <w:rsid w:val="00C447A7"/>
    <w:rsid w:val="00C60F5E"/>
    <w:rsid w:val="00D20334"/>
    <w:rsid w:val="00D95D80"/>
    <w:rsid w:val="00DA0BD2"/>
    <w:rsid w:val="00DE2317"/>
    <w:rsid w:val="00E013B2"/>
    <w:rsid w:val="00E45E83"/>
    <w:rsid w:val="00ED534F"/>
    <w:rsid w:val="00EF441E"/>
    <w:rsid w:val="00F07B1A"/>
    <w:rsid w:val="00F529AC"/>
    <w:rsid w:val="00F76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57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0731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71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7103"/>
    <w:rPr>
      <w:rFonts w:ascii="Courier New" w:eastAsia="Times New Roman" w:hAnsi="Courier New" w:cs="Courier New"/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57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0731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71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7103"/>
    <w:rPr>
      <w:rFonts w:ascii="Courier New" w:eastAsia="Times New Roman" w:hAnsi="Courier New" w:cs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6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python.org/download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</TotalTime>
  <Pages>5</Pages>
  <Words>1032</Words>
  <Characters>588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9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</dc:creator>
  <cp:keywords/>
  <dc:description/>
  <cp:lastModifiedBy>Abhishek</cp:lastModifiedBy>
  <cp:revision>44</cp:revision>
  <dcterms:created xsi:type="dcterms:W3CDTF">2019-05-02T12:28:00Z</dcterms:created>
  <dcterms:modified xsi:type="dcterms:W3CDTF">2019-05-03T19:08:00Z</dcterms:modified>
</cp:coreProperties>
</file>